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540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575"/>
      </w:tblGrid>
      <w:tr w:rsidR="00F250B6" w:rsidRPr="00F250B6" w14:paraId="4B0AE9A2" w14:textId="77777777" w:rsidTr="6868D80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185313A0" w:rsidR="00F250B6" w:rsidRPr="00F250B6" w:rsidRDefault="006F7E3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</w:t>
            </w:r>
            <w:r w:rsidR="00A84407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805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60201D24" w14:textId="37A808F5" w:rsidR="00F250B6" w:rsidRPr="00F250B6" w:rsidRDefault="009055A7" w:rsidP="07D1EAC2">
            <w:pPr>
              <w:spacing w:after="0" w:line="240" w:lineRule="auto"/>
              <w:rPr>
                <w:rFonts w:eastAsia="Times New Roman"/>
                <w:lang w:eastAsia="en-GB"/>
              </w:rPr>
            </w:pPr>
            <w:proofErr w:type="spellStart"/>
            <w:r>
              <w:rPr>
                <w:rFonts w:eastAsia="Times New Roman"/>
                <w:lang w:eastAsia="en-GB"/>
              </w:rPr>
              <w:t>Bioresults</w:t>
            </w:r>
            <w:proofErr w:type="spellEnd"/>
            <w:r>
              <w:rPr>
                <w:rFonts w:eastAsia="Times New Roman"/>
                <w:lang w:eastAsia="en-GB"/>
              </w:rPr>
              <w:t xml:space="preserve"> not showing in new Ward Enquiry with FBC</w:t>
            </w:r>
          </w:p>
        </w:tc>
      </w:tr>
      <w:tr w:rsidR="00F250B6" w:rsidRPr="00F250B6" w14:paraId="6632E772" w14:textId="77777777" w:rsidTr="6868D80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0625A287" w:rsidR="00F250B6" w:rsidRPr="00F250B6" w:rsidRDefault="006E6AF6" w:rsidP="7CEDBF5B">
            <w:pPr>
              <w:spacing w:after="0" w:line="240" w:lineRule="auto"/>
            </w:pPr>
            <w:r>
              <w:rPr>
                <w:rFonts w:eastAsia="Times New Roman"/>
                <w:lang w:eastAsia="en-GB"/>
              </w:rPr>
              <w:t>Usman Ali, Ahmed Raz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C2E8678" w14:textId="530EAEFB" w:rsidR="00F250B6" w:rsidRPr="00F250B6" w:rsidRDefault="7D19AA68" w:rsidP="7CEDBF5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7CEDBF5B">
              <w:rPr>
                <w:rFonts w:eastAsia="Times New Roman"/>
                <w:lang w:eastAsia="en-GB"/>
              </w:rPr>
              <w:t>Ahmed Raz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87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412C93E7" w14:textId="7CE7C0E5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6868D80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6868D80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5D9EC0D1" w:rsidR="00F250B6" w:rsidRPr="00F250B6" w:rsidRDefault="2B7DC0C9" w:rsidP="7CEDBF5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7CEDBF5B">
              <w:rPr>
                <w:rFonts w:eastAsia="Times New Roman"/>
                <w:lang w:eastAsia="en-GB"/>
              </w:rPr>
              <w:t>Usman Ali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38E7A3D7" w:rsidR="00F250B6" w:rsidRPr="00F250B6" w:rsidRDefault="006E6AF6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26</w:t>
            </w:r>
            <w:r w:rsidR="002013CE" w:rsidRPr="6868D80D">
              <w:rPr>
                <w:rFonts w:eastAsia="Times New Roman"/>
                <w:lang w:eastAsia="en-GB"/>
              </w:rPr>
              <w:t>-</w:t>
            </w:r>
            <w:r w:rsidR="00C14988" w:rsidRPr="6868D80D">
              <w:rPr>
                <w:rFonts w:eastAsia="Times New Roman"/>
                <w:lang w:eastAsia="en-GB"/>
              </w:rPr>
              <w:t>0</w:t>
            </w:r>
            <w:r w:rsidR="50417297" w:rsidRPr="6868D80D">
              <w:rPr>
                <w:rFonts w:eastAsia="Times New Roman"/>
                <w:lang w:eastAsia="en-GB"/>
              </w:rPr>
              <w:t>5-</w:t>
            </w:r>
            <w:r w:rsidR="002013CE" w:rsidRPr="6868D80D">
              <w:rPr>
                <w:rFonts w:eastAsia="Times New Roman"/>
                <w:lang w:eastAsia="en-GB"/>
              </w:rPr>
              <w:t>2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8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6868D80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6868D80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760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6868D80D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8517283" w14:textId="76721E6F" w:rsidR="00F250B6" w:rsidRPr="00F250B6" w:rsidRDefault="00F250B6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6868D80D">
              <w:rPr>
                <w:rFonts w:eastAsia="Times New Roman"/>
                <w:lang w:eastAsia="en-GB"/>
              </w:rPr>
              <w:t xml:space="preserve">Access </w:t>
            </w:r>
            <w:r w:rsidR="00C14988" w:rsidRPr="6868D80D">
              <w:rPr>
                <w:rFonts w:eastAsia="Times New Roman"/>
                <w:lang w:eastAsia="en-GB"/>
              </w:rPr>
              <w:t xml:space="preserve">to </w:t>
            </w:r>
            <w:proofErr w:type="spellStart"/>
            <w:r w:rsidR="006E6AF6">
              <w:rPr>
                <w:rFonts w:eastAsia="Times New Roman"/>
                <w:lang w:eastAsia="en-GB"/>
              </w:rPr>
              <w:t>o</w:t>
            </w:r>
            <w:r w:rsidR="4614A0F5" w:rsidRPr="6868D80D">
              <w:rPr>
                <w:rFonts w:eastAsia="Times New Roman"/>
                <w:lang w:eastAsia="en-GB"/>
              </w:rPr>
              <w:t>cm</w:t>
            </w:r>
            <w:r w:rsidR="568C1FBD" w:rsidRPr="6868D80D">
              <w:rPr>
                <w:rFonts w:eastAsia="Times New Roman"/>
                <w:lang w:eastAsia="en-GB"/>
              </w:rPr>
              <w:t>test</w:t>
            </w:r>
            <w:proofErr w:type="spellEnd"/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76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23C35F5B" w14:textId="6C10E2C7" w:rsidR="00F250B6" w:rsidRPr="00F250B6" w:rsidRDefault="3BF614B2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6868D80D">
              <w:rPr>
                <w:rFonts w:eastAsia="Times New Roman"/>
                <w:lang w:eastAsia="en-GB"/>
              </w:rPr>
              <w:t xml:space="preserve">Email </w:t>
            </w:r>
            <w:r w:rsidR="40B641D3" w:rsidRPr="6868D80D">
              <w:rPr>
                <w:rFonts w:eastAsia="Times New Roman"/>
                <w:lang w:eastAsia="en-GB"/>
              </w:rPr>
              <w:t xml:space="preserve">= </w:t>
            </w:r>
            <w:r w:rsidR="77D88B0C" w:rsidRPr="6868D80D">
              <w:rPr>
                <w:rFonts w:eastAsia="Times New Roman"/>
                <w:lang w:eastAsia="en-GB"/>
              </w:rPr>
              <w:t>usmanali</w:t>
            </w:r>
            <w:r w:rsidR="538EDA33" w:rsidRPr="6868D80D">
              <w:rPr>
                <w:rFonts w:eastAsia="Times New Roman"/>
                <w:lang w:eastAsia="en-GB"/>
              </w:rPr>
              <w:t>@</w:t>
            </w:r>
            <w:r w:rsidR="6AFEFFDB" w:rsidRPr="6868D80D">
              <w:rPr>
                <w:rFonts w:eastAsia="Times New Roman"/>
                <w:lang w:eastAsia="en-GB"/>
              </w:rPr>
              <w:t>ocmsoftware</w:t>
            </w:r>
            <w:r w:rsidR="538EDA33" w:rsidRPr="6868D80D">
              <w:rPr>
                <w:rFonts w:eastAsia="Times New Roman"/>
                <w:lang w:eastAsia="en-GB"/>
              </w:rPr>
              <w:t>.ie</w:t>
            </w:r>
          </w:p>
        </w:tc>
      </w:tr>
      <w:tr w:rsidR="00F250B6" w:rsidRPr="00F250B6" w14:paraId="29E8EC92" w14:textId="77777777" w:rsidTr="6868D80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76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24A5D44" w14:textId="032C8E79" w:rsidR="00F250B6" w:rsidRPr="00F250B6" w:rsidRDefault="4A0380AF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6868D80D">
              <w:rPr>
                <w:rFonts w:eastAsia="Times New Roman"/>
                <w:lang w:eastAsia="en-GB"/>
              </w:rPr>
              <w:t xml:space="preserve">Password </w:t>
            </w:r>
            <w:r w:rsidR="725E486D" w:rsidRPr="6868D80D">
              <w:rPr>
                <w:rFonts w:eastAsia="Times New Roman"/>
                <w:lang w:eastAsia="en-GB"/>
              </w:rPr>
              <w:t xml:space="preserve">= </w:t>
            </w:r>
            <w:r w:rsidR="6D66DCEE" w:rsidRPr="6868D80D">
              <w:rPr>
                <w:rFonts w:eastAsia="Times New Roman"/>
                <w:lang w:eastAsia="en-GB"/>
              </w:rPr>
              <w:t>usmanali123</w:t>
            </w:r>
          </w:p>
        </w:tc>
      </w:tr>
      <w:tr w:rsidR="00F250B6" w:rsidRPr="00F250B6" w14:paraId="78209763" w14:textId="77777777" w:rsidTr="6868D80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76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6868D80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76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6868D80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6868D80D">
        <w:trPr>
          <w:trHeight w:val="810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F9021B" w14:textId="044F1CF2" w:rsidR="00F250B6" w:rsidRDefault="006E6AF6" w:rsidP="009055A7">
            <w:pPr>
              <w:spacing w:after="0" w:line="240" w:lineRule="auto"/>
              <w:rPr>
                <w:rFonts w:eastAsia="Times New Roman"/>
                <w:lang w:eastAsia="en-GB"/>
              </w:rPr>
            </w:pPr>
            <w:proofErr w:type="spellStart"/>
            <w:r>
              <w:rPr>
                <w:rFonts w:eastAsia="Times New Roman"/>
                <w:lang w:eastAsia="en-GB"/>
              </w:rPr>
              <w:t>Bioresults</w:t>
            </w:r>
            <w:proofErr w:type="spellEnd"/>
            <w:r>
              <w:rPr>
                <w:rFonts w:eastAsia="Times New Roman"/>
                <w:lang w:eastAsia="en-GB"/>
              </w:rPr>
              <w:t xml:space="preserve"> not showing in new Ward Enquiry with FBC</w:t>
            </w:r>
            <w:r>
              <w:rPr>
                <w:rFonts w:eastAsia="Times New Roman"/>
                <w:lang w:eastAsia="en-GB"/>
              </w:rPr>
              <w:t xml:space="preserve">. </w:t>
            </w:r>
          </w:p>
          <w:p w14:paraId="1D9E3228" w14:textId="5A042241" w:rsidR="009055A7" w:rsidRPr="00F250B6" w:rsidRDefault="009055A7" w:rsidP="009055A7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6868D80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6868D80D">
        <w:trPr>
          <w:trHeight w:val="944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4168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1FE15AD8" w14:textId="77777777" w:rsidTr="6868D80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18D54A" w14:textId="3BBB3806" w:rsidR="006E6AF6" w:rsidRDefault="006E6AF6" w:rsidP="006E6AF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e Searched Gregg Ken in new ward enquiry with 350 days</w:t>
            </w:r>
            <w:r>
              <w:rPr>
                <w:rFonts w:eastAsia="Times New Roman"/>
                <w:lang w:eastAsia="en-GB"/>
              </w:rPr>
              <w:t>.</w:t>
            </w:r>
          </w:p>
          <w:p w14:paraId="5946B19E" w14:textId="77777777" w:rsidR="006E6AF6" w:rsidRDefault="006E6AF6" w:rsidP="009055A7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  <w:p w14:paraId="6E38C72C" w14:textId="0CB00F46" w:rsidR="00F250B6" w:rsidRPr="00F250B6" w:rsidRDefault="009055A7" w:rsidP="009055A7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e have found a sample id 9332503 having biochemistry, haematology and external tests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4E74B805" w:rsidR="00F250B6" w:rsidRPr="00F250B6" w:rsidRDefault="009055A7" w:rsidP="07D1EAC2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Results of all department </w:t>
            </w:r>
            <w:r w:rsidR="006E6AF6">
              <w:rPr>
                <w:rFonts w:eastAsia="Times New Roman"/>
                <w:lang w:eastAsia="en-GB"/>
              </w:rPr>
              <w:t>should be</w:t>
            </w:r>
            <w:r>
              <w:rPr>
                <w:rFonts w:eastAsia="Times New Roman"/>
                <w:lang w:eastAsia="en-GB"/>
              </w:rPr>
              <w:t xml:space="preserve"> visible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471F2752" w14:textId="340A50E2" w:rsidR="00F250B6" w:rsidRPr="00F250B6" w:rsidRDefault="3214783D" w:rsidP="5BC03C13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5BC03C13">
              <w:rPr>
                <w:rFonts w:eastAsia="Times New Roman"/>
                <w:lang w:eastAsia="en-GB"/>
              </w:rPr>
              <w:t xml:space="preserve">As </w:t>
            </w:r>
            <w:proofErr w:type="gramStart"/>
            <w:r w:rsidRPr="5BC03C13">
              <w:rPr>
                <w:rFonts w:eastAsia="Times New Roman"/>
                <w:lang w:eastAsia="en-GB"/>
              </w:rPr>
              <w:t>Expected</w:t>
            </w:r>
            <w:proofErr w:type="gramEnd"/>
          </w:p>
        </w:tc>
        <w:tc>
          <w:tcPr>
            <w:tcW w:w="416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A5AA24F" w14:textId="77777777" w:rsid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11345659" w14:textId="59867578" w:rsidR="00C14988" w:rsidRPr="00F250B6" w:rsidRDefault="00C1498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4F18CAD3" w14:paraId="2DCA42E8" w14:textId="77777777" w:rsidTr="6868D80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9E6F93" w14:textId="1C0B184D" w:rsidR="06EE2CE1" w:rsidRDefault="06EE2CE1" w:rsidP="4F18CAD3">
            <w:pPr>
              <w:spacing w:line="240" w:lineRule="auto"/>
              <w:jc w:val="center"/>
              <w:rPr>
                <w:rFonts w:eastAsia="Times New Roman"/>
                <w:lang w:eastAsia="en-GB"/>
              </w:rPr>
            </w:pPr>
            <w:r w:rsidRPr="4F18CAD3">
              <w:rPr>
                <w:rFonts w:eastAsia="Times New Roman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C22E08" w14:textId="77777777" w:rsidR="006E6AF6" w:rsidRDefault="006E6AF6" w:rsidP="006E6AF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We logged in to </w:t>
            </w:r>
            <w:proofErr w:type="spellStart"/>
            <w:r>
              <w:rPr>
                <w:rFonts w:eastAsia="Times New Roman"/>
                <w:lang w:eastAsia="en-GB"/>
              </w:rPr>
              <w:t>ocmtest</w:t>
            </w:r>
            <w:proofErr w:type="spellEnd"/>
            <w:r>
              <w:rPr>
                <w:rFonts w:eastAsia="Times New Roman"/>
                <w:lang w:eastAsia="en-GB"/>
              </w:rPr>
              <w:t xml:space="preserve"> and went to ward enquiry. We searched against patient Carmel and the days were 500.</w:t>
            </w:r>
          </w:p>
          <w:p w14:paraId="76808AAB" w14:textId="77777777" w:rsidR="006E6AF6" w:rsidRDefault="006E6AF6" w:rsidP="006E6AF6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  <w:p w14:paraId="0657688B" w14:textId="631C5E1F" w:rsidR="006E6AF6" w:rsidRDefault="006E6AF6" w:rsidP="006E6AF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e got a sample ID 3694624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FFA90D" w14:textId="172F43FC" w:rsidR="4F18CAD3" w:rsidRDefault="006E6AF6" w:rsidP="006E6AF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Results of all department </w:t>
            </w:r>
            <w:r>
              <w:rPr>
                <w:rFonts w:eastAsia="Times New Roman"/>
                <w:lang w:eastAsia="en-GB"/>
              </w:rPr>
              <w:t>should be</w:t>
            </w:r>
            <w:r>
              <w:rPr>
                <w:rFonts w:eastAsia="Times New Roman"/>
                <w:lang w:eastAsia="en-GB"/>
              </w:rPr>
              <w:t xml:space="preserve"> visible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2E250B85" w14:textId="340A50E2" w:rsidR="06EE2CE1" w:rsidRDefault="06EE2CE1" w:rsidP="4F18CAD3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F18CAD3">
              <w:rPr>
                <w:rFonts w:eastAsia="Times New Roman"/>
                <w:lang w:eastAsia="en-GB"/>
              </w:rPr>
              <w:t xml:space="preserve">As </w:t>
            </w:r>
            <w:proofErr w:type="gramStart"/>
            <w:r w:rsidRPr="4F18CAD3">
              <w:rPr>
                <w:rFonts w:eastAsia="Times New Roman"/>
                <w:lang w:eastAsia="en-GB"/>
              </w:rPr>
              <w:t>Expected</w:t>
            </w:r>
            <w:proofErr w:type="gramEnd"/>
          </w:p>
          <w:p w14:paraId="0ABC01C0" w14:textId="1CD4EA96" w:rsidR="4F18CAD3" w:rsidRDefault="4F18CAD3" w:rsidP="4F18CAD3">
            <w:pPr>
              <w:spacing w:line="240" w:lineRule="auto"/>
              <w:rPr>
                <w:rFonts w:eastAsia="Times New Roman"/>
                <w:lang w:eastAsia="en-GB"/>
              </w:rPr>
            </w:pPr>
          </w:p>
        </w:tc>
        <w:tc>
          <w:tcPr>
            <w:tcW w:w="416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B5FD4B2" w14:textId="0346A778" w:rsidR="06EE2CE1" w:rsidRDefault="06EE2CE1" w:rsidP="4F18CAD3">
            <w:pPr>
              <w:spacing w:line="240" w:lineRule="auto"/>
              <w:rPr>
                <w:rFonts w:eastAsia="Times New Roman"/>
                <w:lang w:eastAsia="en-GB"/>
              </w:rPr>
            </w:pPr>
            <w:r w:rsidRPr="4F18CAD3">
              <w:rPr>
                <w:rFonts w:eastAsia="Times New Roman"/>
                <w:lang w:eastAsia="en-GB"/>
              </w:rPr>
              <w:t>Pass</w:t>
            </w:r>
          </w:p>
        </w:tc>
      </w:tr>
      <w:tr w:rsidR="006E6AF6" w14:paraId="326F3F3F" w14:textId="77777777" w:rsidTr="6868D80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01EFF1" w14:textId="70DA1E70" w:rsidR="006E6AF6" w:rsidRPr="4F18CAD3" w:rsidRDefault="006E6AF6" w:rsidP="4F18CAD3">
            <w:pPr>
              <w:spacing w:line="240" w:lineRule="auto"/>
              <w:jc w:val="center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lastRenderedPageBreak/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8E55A6" w14:textId="767979BE" w:rsidR="006E6AF6" w:rsidRDefault="006E6AF6" w:rsidP="006E6AF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We logged in to </w:t>
            </w:r>
            <w:proofErr w:type="spellStart"/>
            <w:r>
              <w:rPr>
                <w:rFonts w:eastAsia="Times New Roman"/>
                <w:lang w:eastAsia="en-GB"/>
              </w:rPr>
              <w:t>ocmtest</w:t>
            </w:r>
            <w:proofErr w:type="spellEnd"/>
            <w:r>
              <w:rPr>
                <w:rFonts w:eastAsia="Times New Roman"/>
                <w:lang w:eastAsia="en-GB"/>
              </w:rPr>
              <w:t xml:space="preserve"> and went to ward enquiry. We searched against patient </w:t>
            </w:r>
            <w:r>
              <w:rPr>
                <w:rFonts w:eastAsia="Times New Roman"/>
                <w:lang w:eastAsia="en-GB"/>
              </w:rPr>
              <w:t>Deidre</w:t>
            </w:r>
            <w:r>
              <w:rPr>
                <w:rFonts w:eastAsia="Times New Roman"/>
                <w:lang w:eastAsia="en-GB"/>
              </w:rPr>
              <w:t xml:space="preserve"> and the days were </w:t>
            </w:r>
            <w:r>
              <w:rPr>
                <w:rFonts w:eastAsia="Times New Roman"/>
                <w:lang w:eastAsia="en-GB"/>
              </w:rPr>
              <w:t>500</w:t>
            </w:r>
            <w:r>
              <w:rPr>
                <w:rFonts w:eastAsia="Times New Roman"/>
                <w:lang w:eastAsia="en-GB"/>
              </w:rPr>
              <w:t>.</w:t>
            </w:r>
          </w:p>
          <w:p w14:paraId="31788F75" w14:textId="77777777" w:rsidR="006E6AF6" w:rsidRDefault="006E6AF6" w:rsidP="006E6AF6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  <w:p w14:paraId="4D5EB748" w14:textId="17D1AE10" w:rsidR="006E6AF6" w:rsidRDefault="006E6AF6" w:rsidP="006E6AF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We got a sample ID </w:t>
            </w:r>
            <w:r>
              <w:rPr>
                <w:rFonts w:eastAsia="Times New Roman"/>
                <w:lang w:eastAsia="en-GB"/>
              </w:rPr>
              <w:t>3701514</w:t>
            </w:r>
            <w:r>
              <w:rPr>
                <w:rFonts w:eastAsia="Times New Roman"/>
                <w:lang w:eastAsia="en-GB"/>
              </w:rPr>
              <w:t>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AA30FA" w14:textId="1E2872F8" w:rsidR="006E6AF6" w:rsidRDefault="006E6AF6" w:rsidP="6868D80D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Results of all department should be visible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2D25CF46" w14:textId="4951D498" w:rsidR="006E6AF6" w:rsidRPr="4F18CAD3" w:rsidRDefault="006E6AF6" w:rsidP="4F18CAD3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/>
                <w:lang w:eastAsia="en-GB"/>
              </w:rPr>
              <w:t>Expected</w:t>
            </w:r>
            <w:proofErr w:type="gramEnd"/>
          </w:p>
        </w:tc>
        <w:tc>
          <w:tcPr>
            <w:tcW w:w="416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1E8D6BDA" w14:textId="30F53849" w:rsidR="006E6AF6" w:rsidRPr="4F18CAD3" w:rsidRDefault="006E6AF6" w:rsidP="4F18CAD3">
            <w:pPr>
              <w:spacing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Pass</w:t>
            </w:r>
          </w:p>
        </w:tc>
      </w:tr>
      <w:tr w:rsidR="006E6AF6" w14:paraId="70FFA088" w14:textId="77777777" w:rsidTr="6868D80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92C2BD" w14:textId="19BE76BF" w:rsidR="006E6AF6" w:rsidRDefault="006E6AF6" w:rsidP="4F18CAD3">
            <w:pPr>
              <w:spacing w:line="240" w:lineRule="auto"/>
              <w:jc w:val="center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6D7B6C" w14:textId="37008CA7" w:rsidR="006E6AF6" w:rsidRDefault="006E6AF6" w:rsidP="006E6AF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We logged in to </w:t>
            </w:r>
            <w:proofErr w:type="spellStart"/>
            <w:r>
              <w:rPr>
                <w:rFonts w:eastAsia="Times New Roman"/>
                <w:lang w:eastAsia="en-GB"/>
              </w:rPr>
              <w:t>ocmtest</w:t>
            </w:r>
            <w:proofErr w:type="spellEnd"/>
            <w:r>
              <w:rPr>
                <w:rFonts w:eastAsia="Times New Roman"/>
                <w:lang w:eastAsia="en-GB"/>
              </w:rPr>
              <w:t xml:space="preserve"> and went to ward enquiry. We searched against patient </w:t>
            </w:r>
            <w:r>
              <w:rPr>
                <w:rFonts w:eastAsia="Times New Roman"/>
                <w:lang w:eastAsia="en-GB"/>
              </w:rPr>
              <w:t>Johnson</w:t>
            </w:r>
            <w:r>
              <w:rPr>
                <w:rFonts w:eastAsia="Times New Roman"/>
                <w:lang w:eastAsia="en-GB"/>
              </w:rPr>
              <w:t xml:space="preserve"> and the days were 500.</w:t>
            </w:r>
          </w:p>
          <w:p w14:paraId="4824856C" w14:textId="77777777" w:rsidR="006E6AF6" w:rsidRDefault="006E6AF6" w:rsidP="006E6AF6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  <w:p w14:paraId="6545A24D" w14:textId="6BC612AD" w:rsidR="006E6AF6" w:rsidRDefault="006E6AF6" w:rsidP="006E6AF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We got a sample ID </w:t>
            </w:r>
            <w:r>
              <w:rPr>
                <w:rFonts w:eastAsia="Times New Roman"/>
                <w:lang w:eastAsia="en-GB"/>
              </w:rPr>
              <w:t>3638667</w:t>
            </w:r>
            <w:r>
              <w:rPr>
                <w:rFonts w:eastAsia="Times New Roman"/>
                <w:lang w:eastAsia="en-GB"/>
              </w:rPr>
              <w:t>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70556A" w14:textId="2AA3F4E8" w:rsidR="006E6AF6" w:rsidRDefault="006E6AF6" w:rsidP="6868D80D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Results of all department should be visible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5F899D7F" w14:textId="09D25DD2" w:rsidR="006E6AF6" w:rsidRDefault="006E6AF6" w:rsidP="4F18CAD3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/>
                <w:lang w:eastAsia="en-GB"/>
              </w:rPr>
              <w:t>Expected</w:t>
            </w:r>
            <w:proofErr w:type="gramEnd"/>
          </w:p>
        </w:tc>
        <w:tc>
          <w:tcPr>
            <w:tcW w:w="416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3D6BF0BF" w14:textId="376B9013" w:rsidR="006E6AF6" w:rsidRDefault="006E6AF6" w:rsidP="4F18CAD3">
            <w:pPr>
              <w:spacing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Pass</w:t>
            </w:r>
          </w:p>
        </w:tc>
      </w:tr>
      <w:tr w:rsidR="006E6AF6" w14:paraId="5A6CAC3A" w14:textId="77777777" w:rsidTr="6868D80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F77E03" w14:textId="161815AC" w:rsidR="006E6AF6" w:rsidRDefault="006E6AF6" w:rsidP="4F18CAD3">
            <w:pPr>
              <w:spacing w:line="240" w:lineRule="auto"/>
              <w:jc w:val="center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5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CC2276" w14:textId="089E7610" w:rsidR="006E6AF6" w:rsidRDefault="006E6AF6" w:rsidP="006E6AF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We logged in to </w:t>
            </w:r>
            <w:proofErr w:type="spellStart"/>
            <w:r>
              <w:rPr>
                <w:rFonts w:eastAsia="Times New Roman"/>
                <w:lang w:eastAsia="en-GB"/>
              </w:rPr>
              <w:t>ocmtest</w:t>
            </w:r>
            <w:proofErr w:type="spellEnd"/>
            <w:r>
              <w:rPr>
                <w:rFonts w:eastAsia="Times New Roman"/>
                <w:lang w:eastAsia="en-GB"/>
              </w:rPr>
              <w:t xml:space="preserve"> and went to ward enquiry. We searched against patient </w:t>
            </w:r>
            <w:r>
              <w:rPr>
                <w:rFonts w:eastAsia="Times New Roman"/>
                <w:lang w:eastAsia="en-GB"/>
              </w:rPr>
              <w:t>CAVANAGH</w:t>
            </w:r>
            <w:r>
              <w:rPr>
                <w:rFonts w:eastAsia="Times New Roman"/>
                <w:lang w:eastAsia="en-GB"/>
              </w:rPr>
              <w:t xml:space="preserve"> and the days were </w:t>
            </w:r>
            <w:r>
              <w:rPr>
                <w:rFonts w:eastAsia="Times New Roman"/>
                <w:lang w:eastAsia="en-GB"/>
              </w:rPr>
              <w:t>6</w:t>
            </w:r>
            <w:r>
              <w:rPr>
                <w:rFonts w:eastAsia="Times New Roman"/>
                <w:lang w:eastAsia="en-GB"/>
              </w:rPr>
              <w:t>00.</w:t>
            </w:r>
          </w:p>
          <w:p w14:paraId="0252B681" w14:textId="77777777" w:rsidR="006E6AF6" w:rsidRDefault="006E6AF6" w:rsidP="006E6AF6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  <w:p w14:paraId="5DA9F688" w14:textId="5024F42B" w:rsidR="006E6AF6" w:rsidRDefault="006E6AF6" w:rsidP="006E6AF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e got a sample ID 36</w:t>
            </w:r>
            <w:r>
              <w:rPr>
                <w:rFonts w:eastAsia="Times New Roman"/>
                <w:lang w:eastAsia="en-GB"/>
              </w:rPr>
              <w:t>94390</w:t>
            </w:r>
            <w:r>
              <w:rPr>
                <w:rFonts w:eastAsia="Times New Roman"/>
                <w:lang w:eastAsia="en-GB"/>
              </w:rPr>
              <w:t>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639725" w14:textId="51B4C1ED" w:rsidR="006E6AF6" w:rsidRDefault="006E6AF6" w:rsidP="6868D80D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Results of all department should be visible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73AA5B2D" w14:textId="5F1AEBDD" w:rsidR="006E6AF6" w:rsidRDefault="006E6AF6" w:rsidP="4F18CAD3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/>
                <w:lang w:eastAsia="en-GB"/>
              </w:rPr>
              <w:t>Expected</w:t>
            </w:r>
            <w:proofErr w:type="gramEnd"/>
          </w:p>
        </w:tc>
        <w:tc>
          <w:tcPr>
            <w:tcW w:w="416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6978CD66" w14:textId="00757B7D" w:rsidR="006E6AF6" w:rsidRDefault="006E6AF6" w:rsidP="4F18CAD3">
            <w:pPr>
              <w:spacing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Pass</w:t>
            </w:r>
          </w:p>
        </w:tc>
      </w:tr>
      <w:tr w:rsidR="006E6AF6" w14:paraId="289EE9CF" w14:textId="77777777" w:rsidTr="6868D80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965154" w14:textId="0403D35A" w:rsidR="006E6AF6" w:rsidRDefault="006E6AF6" w:rsidP="4F18CAD3">
            <w:pPr>
              <w:spacing w:line="240" w:lineRule="auto"/>
              <w:jc w:val="center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6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1FDF41" w14:textId="6A5D5CB7" w:rsidR="006E6AF6" w:rsidRDefault="006E6AF6" w:rsidP="006E6AF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We logged in to </w:t>
            </w:r>
            <w:proofErr w:type="spellStart"/>
            <w:r>
              <w:rPr>
                <w:rFonts w:eastAsia="Times New Roman"/>
                <w:lang w:eastAsia="en-GB"/>
              </w:rPr>
              <w:t>ocmtest</w:t>
            </w:r>
            <w:proofErr w:type="spellEnd"/>
            <w:r>
              <w:rPr>
                <w:rFonts w:eastAsia="Times New Roman"/>
                <w:lang w:eastAsia="en-GB"/>
              </w:rPr>
              <w:t xml:space="preserve"> and went to ward enquiry. We searched against patient </w:t>
            </w:r>
            <w:r>
              <w:rPr>
                <w:rFonts w:eastAsia="Times New Roman"/>
                <w:lang w:eastAsia="en-GB"/>
              </w:rPr>
              <w:t>Doughty</w:t>
            </w:r>
            <w:r>
              <w:rPr>
                <w:rFonts w:eastAsia="Times New Roman"/>
                <w:lang w:eastAsia="en-GB"/>
              </w:rPr>
              <w:t xml:space="preserve"> and the days were </w:t>
            </w:r>
            <w:r>
              <w:rPr>
                <w:rFonts w:eastAsia="Times New Roman"/>
                <w:lang w:eastAsia="en-GB"/>
              </w:rPr>
              <w:t>4</w:t>
            </w:r>
            <w:r>
              <w:rPr>
                <w:rFonts w:eastAsia="Times New Roman"/>
                <w:lang w:eastAsia="en-GB"/>
              </w:rPr>
              <w:t>00.</w:t>
            </w:r>
          </w:p>
          <w:p w14:paraId="56C4C802" w14:textId="77777777" w:rsidR="006E6AF6" w:rsidRDefault="006E6AF6" w:rsidP="006E6AF6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  <w:p w14:paraId="71BAB0D8" w14:textId="03314275" w:rsidR="006E6AF6" w:rsidRDefault="006E6AF6" w:rsidP="006E6AF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e got a sample ID 369</w:t>
            </w:r>
            <w:r w:rsidR="00A74D2F">
              <w:rPr>
                <w:rFonts w:eastAsia="Times New Roman"/>
                <w:lang w:eastAsia="en-GB"/>
              </w:rPr>
              <w:t>6</w:t>
            </w:r>
            <w:r>
              <w:rPr>
                <w:rFonts w:eastAsia="Times New Roman"/>
                <w:lang w:eastAsia="en-GB"/>
              </w:rPr>
              <w:t>490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1F4A8D" w14:textId="320A1679" w:rsidR="006E6AF6" w:rsidRDefault="006E6AF6" w:rsidP="6868D80D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Results of all department should be visible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257BD545" w14:textId="7C7CFB36" w:rsidR="006E6AF6" w:rsidRDefault="006E6AF6" w:rsidP="4F18CAD3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/>
                <w:lang w:eastAsia="en-GB"/>
              </w:rPr>
              <w:t>Expected</w:t>
            </w:r>
            <w:proofErr w:type="gramEnd"/>
          </w:p>
        </w:tc>
        <w:tc>
          <w:tcPr>
            <w:tcW w:w="416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1AB18DF0" w14:textId="2F37E732" w:rsidR="006E6AF6" w:rsidRDefault="006E6AF6" w:rsidP="4F18CAD3">
            <w:pPr>
              <w:spacing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Pass</w:t>
            </w:r>
          </w:p>
        </w:tc>
      </w:tr>
      <w:tr w:rsidR="00A74D2F" w14:paraId="22F55D9C" w14:textId="77777777" w:rsidTr="6868D80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6C852A" w14:textId="0760955E" w:rsidR="00A74D2F" w:rsidRDefault="00A74D2F" w:rsidP="4F18CAD3">
            <w:pPr>
              <w:spacing w:line="240" w:lineRule="auto"/>
              <w:jc w:val="center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7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A21F14" w14:textId="5A1052C6" w:rsidR="00A74D2F" w:rsidRDefault="00A74D2F" w:rsidP="00A74D2F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We logged in to </w:t>
            </w:r>
            <w:proofErr w:type="spellStart"/>
            <w:r>
              <w:rPr>
                <w:rFonts w:eastAsia="Times New Roman"/>
                <w:lang w:eastAsia="en-GB"/>
              </w:rPr>
              <w:t>ocmtest</w:t>
            </w:r>
            <w:proofErr w:type="spellEnd"/>
            <w:r>
              <w:rPr>
                <w:rFonts w:eastAsia="Times New Roman"/>
                <w:lang w:eastAsia="en-GB"/>
              </w:rPr>
              <w:t xml:space="preserve"> and went to ward enquiry. We searched against patient </w:t>
            </w:r>
            <w:r>
              <w:rPr>
                <w:rFonts w:eastAsia="Times New Roman"/>
                <w:lang w:eastAsia="en-GB"/>
              </w:rPr>
              <w:t>Abbot</w:t>
            </w:r>
            <w:r>
              <w:rPr>
                <w:rFonts w:eastAsia="Times New Roman"/>
                <w:lang w:eastAsia="en-GB"/>
              </w:rPr>
              <w:t xml:space="preserve"> and the days were 400.</w:t>
            </w:r>
          </w:p>
          <w:p w14:paraId="258F3150" w14:textId="77777777" w:rsidR="00A74D2F" w:rsidRDefault="00A74D2F" w:rsidP="00A74D2F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  <w:p w14:paraId="183D5C53" w14:textId="352803C4" w:rsidR="00A74D2F" w:rsidRDefault="00A74D2F" w:rsidP="00A74D2F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We got a sample ID </w:t>
            </w:r>
            <w:r>
              <w:rPr>
                <w:rFonts w:eastAsia="Times New Roman"/>
                <w:lang w:eastAsia="en-GB"/>
              </w:rPr>
              <w:t>3680277</w:t>
            </w:r>
            <w:r>
              <w:rPr>
                <w:rFonts w:eastAsia="Times New Roman"/>
                <w:lang w:eastAsia="en-GB"/>
              </w:rPr>
              <w:t>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0B9B40" w14:textId="2F2CDA5D" w:rsidR="00A74D2F" w:rsidRDefault="00A74D2F" w:rsidP="6868D80D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Results of all department should be visible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294F881F" w14:textId="72CAD16A" w:rsidR="00A74D2F" w:rsidRDefault="00A74D2F" w:rsidP="4F18CAD3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/>
                <w:lang w:eastAsia="en-GB"/>
              </w:rPr>
              <w:t>Expected</w:t>
            </w:r>
            <w:proofErr w:type="gramEnd"/>
          </w:p>
        </w:tc>
        <w:tc>
          <w:tcPr>
            <w:tcW w:w="416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6B25C4A2" w14:textId="7F4B509D" w:rsidR="00A74D2F" w:rsidRDefault="00A74D2F" w:rsidP="4F18CAD3">
            <w:pPr>
              <w:spacing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Pass</w:t>
            </w:r>
          </w:p>
        </w:tc>
      </w:tr>
      <w:tr w:rsidR="00A74D2F" w14:paraId="6563E73F" w14:textId="77777777" w:rsidTr="6868D80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9A1F28" w14:textId="282DB5F5" w:rsidR="00A74D2F" w:rsidRDefault="00A74D2F" w:rsidP="4F18CAD3">
            <w:pPr>
              <w:spacing w:line="240" w:lineRule="auto"/>
              <w:jc w:val="center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lastRenderedPageBreak/>
              <w:t>8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027477" w14:textId="7AC923FE" w:rsidR="00A74D2F" w:rsidRDefault="00A74D2F" w:rsidP="00A74D2F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We logged in to </w:t>
            </w:r>
            <w:proofErr w:type="spellStart"/>
            <w:r>
              <w:rPr>
                <w:rFonts w:eastAsia="Times New Roman"/>
                <w:lang w:eastAsia="en-GB"/>
              </w:rPr>
              <w:t>ocmtest</w:t>
            </w:r>
            <w:proofErr w:type="spellEnd"/>
            <w:r>
              <w:rPr>
                <w:rFonts w:eastAsia="Times New Roman"/>
                <w:lang w:eastAsia="en-GB"/>
              </w:rPr>
              <w:t xml:space="preserve"> and went to ward enquiry. We searched against patient </w:t>
            </w:r>
            <w:r>
              <w:rPr>
                <w:rFonts w:eastAsia="Times New Roman"/>
                <w:lang w:eastAsia="en-GB"/>
              </w:rPr>
              <w:t>Abdullah</w:t>
            </w:r>
            <w:r>
              <w:rPr>
                <w:rFonts w:eastAsia="Times New Roman"/>
                <w:lang w:eastAsia="en-GB"/>
              </w:rPr>
              <w:t xml:space="preserve"> and the days were 400.</w:t>
            </w:r>
          </w:p>
          <w:p w14:paraId="0B3ADA7E" w14:textId="77777777" w:rsidR="00A74D2F" w:rsidRDefault="00A74D2F" w:rsidP="00A74D2F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  <w:p w14:paraId="48AA05A4" w14:textId="7775BE56" w:rsidR="00A74D2F" w:rsidRDefault="00A74D2F" w:rsidP="00A74D2F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We got a sample ID </w:t>
            </w:r>
            <w:r>
              <w:rPr>
                <w:rFonts w:eastAsia="Times New Roman"/>
                <w:lang w:eastAsia="en-GB"/>
              </w:rPr>
              <w:t>3633066</w:t>
            </w:r>
            <w:r>
              <w:rPr>
                <w:rFonts w:eastAsia="Times New Roman"/>
                <w:lang w:eastAsia="en-GB"/>
              </w:rPr>
              <w:t>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A742B0" w14:textId="362FCE2D" w:rsidR="00A74D2F" w:rsidRDefault="00A74D2F" w:rsidP="6868D80D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Results of all department should be visible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54B6392C" w14:textId="0510C48D" w:rsidR="00A74D2F" w:rsidRDefault="00A74D2F" w:rsidP="4F18CAD3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/>
                <w:lang w:eastAsia="en-GB"/>
              </w:rPr>
              <w:t>Expected</w:t>
            </w:r>
            <w:proofErr w:type="gramEnd"/>
          </w:p>
        </w:tc>
        <w:tc>
          <w:tcPr>
            <w:tcW w:w="416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6DBC21A7" w14:textId="5E78FBFF" w:rsidR="00A74D2F" w:rsidRDefault="00A74D2F" w:rsidP="4F18CAD3">
            <w:pPr>
              <w:spacing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Pass</w:t>
            </w:r>
          </w:p>
        </w:tc>
      </w:tr>
    </w:tbl>
    <w:p w14:paraId="639C5782" w14:textId="30B9F2A3" w:rsidR="17261763" w:rsidRDefault="17261763" w:rsidP="73A0E28A"/>
    <w:sectPr w:rsidR="17261763" w:rsidSect="00DC650B">
      <w:pgSz w:w="16838" w:h="11906" w:orient="landscape"/>
      <w:pgMar w:top="450" w:right="1440" w:bottom="1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A4576"/>
    <w:rsid w:val="0017D0A6"/>
    <w:rsid w:val="001F79B8"/>
    <w:rsid w:val="002013CE"/>
    <w:rsid w:val="00389845"/>
    <w:rsid w:val="00393168"/>
    <w:rsid w:val="005A0350"/>
    <w:rsid w:val="006938D0"/>
    <w:rsid w:val="006E6AF6"/>
    <w:rsid w:val="006F7E32"/>
    <w:rsid w:val="008357CF"/>
    <w:rsid w:val="008850C9"/>
    <w:rsid w:val="009055A7"/>
    <w:rsid w:val="00A24110"/>
    <w:rsid w:val="00A74D2F"/>
    <w:rsid w:val="00A84407"/>
    <w:rsid w:val="00BE6CF0"/>
    <w:rsid w:val="00C14988"/>
    <w:rsid w:val="00C307BB"/>
    <w:rsid w:val="00C4618F"/>
    <w:rsid w:val="00DB5811"/>
    <w:rsid w:val="00DC650B"/>
    <w:rsid w:val="00E0251A"/>
    <w:rsid w:val="00ED4438"/>
    <w:rsid w:val="00F250B6"/>
    <w:rsid w:val="0184B7E1"/>
    <w:rsid w:val="02003351"/>
    <w:rsid w:val="020963A5"/>
    <w:rsid w:val="026E2CAE"/>
    <w:rsid w:val="033AB9BA"/>
    <w:rsid w:val="03523865"/>
    <w:rsid w:val="03B073A8"/>
    <w:rsid w:val="03BBC9F3"/>
    <w:rsid w:val="0412F8D3"/>
    <w:rsid w:val="04DA1DA9"/>
    <w:rsid w:val="062216B4"/>
    <w:rsid w:val="066EF6E1"/>
    <w:rsid w:val="06EE2CE1"/>
    <w:rsid w:val="07440FC2"/>
    <w:rsid w:val="07797BC1"/>
    <w:rsid w:val="07C4E804"/>
    <w:rsid w:val="07D1EAC2"/>
    <w:rsid w:val="0892DBED"/>
    <w:rsid w:val="08958598"/>
    <w:rsid w:val="091334A7"/>
    <w:rsid w:val="097411A5"/>
    <w:rsid w:val="09B041E3"/>
    <w:rsid w:val="09E98B6D"/>
    <w:rsid w:val="09EF30FE"/>
    <w:rsid w:val="0AB1439E"/>
    <w:rsid w:val="0B520C36"/>
    <w:rsid w:val="0B9E3FE6"/>
    <w:rsid w:val="0BA79504"/>
    <w:rsid w:val="0D07C89D"/>
    <w:rsid w:val="0D2B77D3"/>
    <w:rsid w:val="0D2E5B63"/>
    <w:rsid w:val="0DC7CBF8"/>
    <w:rsid w:val="0DD0E85B"/>
    <w:rsid w:val="0EB91BDB"/>
    <w:rsid w:val="0EEE64B3"/>
    <w:rsid w:val="0F04C71C"/>
    <w:rsid w:val="0F29BE35"/>
    <w:rsid w:val="0FD09D12"/>
    <w:rsid w:val="0FE3824D"/>
    <w:rsid w:val="100AF8E2"/>
    <w:rsid w:val="1065FC25"/>
    <w:rsid w:val="107A4947"/>
    <w:rsid w:val="10809806"/>
    <w:rsid w:val="10BFC1F8"/>
    <w:rsid w:val="1201CC86"/>
    <w:rsid w:val="120A0647"/>
    <w:rsid w:val="120AB761"/>
    <w:rsid w:val="123D2EE2"/>
    <w:rsid w:val="12547277"/>
    <w:rsid w:val="125B1004"/>
    <w:rsid w:val="12A0B791"/>
    <w:rsid w:val="12B88590"/>
    <w:rsid w:val="133AABE5"/>
    <w:rsid w:val="13D16576"/>
    <w:rsid w:val="13D9DB43"/>
    <w:rsid w:val="13F042D8"/>
    <w:rsid w:val="143AC18A"/>
    <w:rsid w:val="14A40E35"/>
    <w:rsid w:val="14FF5E7A"/>
    <w:rsid w:val="1509701A"/>
    <w:rsid w:val="15D0C8D6"/>
    <w:rsid w:val="16A86ECD"/>
    <w:rsid w:val="17261763"/>
    <w:rsid w:val="1743281E"/>
    <w:rsid w:val="176BAB99"/>
    <w:rsid w:val="1829CB03"/>
    <w:rsid w:val="191D27A5"/>
    <w:rsid w:val="19310DFD"/>
    <w:rsid w:val="19ED3A5D"/>
    <w:rsid w:val="1A677A68"/>
    <w:rsid w:val="1B19C389"/>
    <w:rsid w:val="1B23C1B2"/>
    <w:rsid w:val="1B3BE8C7"/>
    <w:rsid w:val="1B72F8B7"/>
    <w:rsid w:val="1BFC95A3"/>
    <w:rsid w:val="1C63BA52"/>
    <w:rsid w:val="1C75E624"/>
    <w:rsid w:val="1CBF9213"/>
    <w:rsid w:val="1DC5220C"/>
    <w:rsid w:val="1E0C3BC5"/>
    <w:rsid w:val="1EE83D14"/>
    <w:rsid w:val="1EFBF00B"/>
    <w:rsid w:val="1F7BDA31"/>
    <w:rsid w:val="1FCF9E9F"/>
    <w:rsid w:val="200C27C5"/>
    <w:rsid w:val="20187882"/>
    <w:rsid w:val="20215CD3"/>
    <w:rsid w:val="20840D75"/>
    <w:rsid w:val="21013668"/>
    <w:rsid w:val="210D8EB0"/>
    <w:rsid w:val="21154965"/>
    <w:rsid w:val="218A7EC3"/>
    <w:rsid w:val="22662CC4"/>
    <w:rsid w:val="22FAC20A"/>
    <w:rsid w:val="232FEC32"/>
    <w:rsid w:val="233F526D"/>
    <w:rsid w:val="235BE67B"/>
    <w:rsid w:val="23A5D528"/>
    <w:rsid w:val="23FBF484"/>
    <w:rsid w:val="2474EFE8"/>
    <w:rsid w:val="25B90ECB"/>
    <w:rsid w:val="264E6497"/>
    <w:rsid w:val="265DEFE6"/>
    <w:rsid w:val="26738028"/>
    <w:rsid w:val="268B96DC"/>
    <w:rsid w:val="26A8BF7C"/>
    <w:rsid w:val="26AFFABD"/>
    <w:rsid w:val="275A374C"/>
    <w:rsid w:val="27AC86DF"/>
    <w:rsid w:val="27C5FC09"/>
    <w:rsid w:val="27E5C5F6"/>
    <w:rsid w:val="286D6C78"/>
    <w:rsid w:val="288E6C6C"/>
    <w:rsid w:val="288F1F5A"/>
    <w:rsid w:val="28C91294"/>
    <w:rsid w:val="2966167B"/>
    <w:rsid w:val="299AC7AD"/>
    <w:rsid w:val="29B90C17"/>
    <w:rsid w:val="29E3ACB4"/>
    <w:rsid w:val="29E8EB99"/>
    <w:rsid w:val="2A00B775"/>
    <w:rsid w:val="2A2AEFBB"/>
    <w:rsid w:val="2A33DA96"/>
    <w:rsid w:val="2AF82713"/>
    <w:rsid w:val="2B7DC0C9"/>
    <w:rsid w:val="2B9AC16E"/>
    <w:rsid w:val="2C1FA52F"/>
    <w:rsid w:val="2C4E473E"/>
    <w:rsid w:val="2C93F774"/>
    <w:rsid w:val="2C9CCB67"/>
    <w:rsid w:val="2CBF159B"/>
    <w:rsid w:val="2D385837"/>
    <w:rsid w:val="2D70D3B0"/>
    <w:rsid w:val="2DF06BB0"/>
    <w:rsid w:val="2E07B28B"/>
    <w:rsid w:val="2E131D43"/>
    <w:rsid w:val="2E24A254"/>
    <w:rsid w:val="2E2FC7D5"/>
    <w:rsid w:val="2E55681E"/>
    <w:rsid w:val="2E6B07E2"/>
    <w:rsid w:val="2E6CE849"/>
    <w:rsid w:val="2F240267"/>
    <w:rsid w:val="2FBE8DA4"/>
    <w:rsid w:val="2FCB9836"/>
    <w:rsid w:val="300D4C4A"/>
    <w:rsid w:val="30731A46"/>
    <w:rsid w:val="313D4ECA"/>
    <w:rsid w:val="320BC95A"/>
    <w:rsid w:val="3214783D"/>
    <w:rsid w:val="325D8EBA"/>
    <w:rsid w:val="326DC09A"/>
    <w:rsid w:val="3291728F"/>
    <w:rsid w:val="329B3C9A"/>
    <w:rsid w:val="329BE8AB"/>
    <w:rsid w:val="32EA109B"/>
    <w:rsid w:val="330427D8"/>
    <w:rsid w:val="333192CA"/>
    <w:rsid w:val="334CE4E7"/>
    <w:rsid w:val="3564B6FE"/>
    <w:rsid w:val="35A16F47"/>
    <w:rsid w:val="35B8115C"/>
    <w:rsid w:val="35D3896D"/>
    <w:rsid w:val="35E7C867"/>
    <w:rsid w:val="3601C43A"/>
    <w:rsid w:val="3659CB1C"/>
    <w:rsid w:val="3691AD93"/>
    <w:rsid w:val="3705BFCB"/>
    <w:rsid w:val="371A3A2C"/>
    <w:rsid w:val="3743E493"/>
    <w:rsid w:val="375E2973"/>
    <w:rsid w:val="37B3B827"/>
    <w:rsid w:val="37F4C55C"/>
    <w:rsid w:val="38821217"/>
    <w:rsid w:val="3882F769"/>
    <w:rsid w:val="38AFD2BD"/>
    <w:rsid w:val="395A7500"/>
    <w:rsid w:val="39FECE62"/>
    <w:rsid w:val="3AD013D3"/>
    <w:rsid w:val="3B564973"/>
    <w:rsid w:val="3BB40F13"/>
    <w:rsid w:val="3BF614B2"/>
    <w:rsid w:val="3C4A58B7"/>
    <w:rsid w:val="3DD1994E"/>
    <w:rsid w:val="3E1139E9"/>
    <w:rsid w:val="3E79598A"/>
    <w:rsid w:val="3EE9D86B"/>
    <w:rsid w:val="3F41D62A"/>
    <w:rsid w:val="3F6D69AF"/>
    <w:rsid w:val="4013582D"/>
    <w:rsid w:val="403E2EA9"/>
    <w:rsid w:val="405DF058"/>
    <w:rsid w:val="408E094E"/>
    <w:rsid w:val="40B641D3"/>
    <w:rsid w:val="40D08428"/>
    <w:rsid w:val="412F8F27"/>
    <w:rsid w:val="4160B759"/>
    <w:rsid w:val="416ED487"/>
    <w:rsid w:val="41912BF2"/>
    <w:rsid w:val="42B0E5F0"/>
    <w:rsid w:val="435DB986"/>
    <w:rsid w:val="43BBC8B7"/>
    <w:rsid w:val="43E399D3"/>
    <w:rsid w:val="43E5C4C4"/>
    <w:rsid w:val="4410AE2E"/>
    <w:rsid w:val="444FFA07"/>
    <w:rsid w:val="455C25D0"/>
    <w:rsid w:val="4614A0F5"/>
    <w:rsid w:val="46D535C2"/>
    <w:rsid w:val="472566DE"/>
    <w:rsid w:val="47371A8C"/>
    <w:rsid w:val="47765CA4"/>
    <w:rsid w:val="47E69268"/>
    <w:rsid w:val="48611976"/>
    <w:rsid w:val="48B1FEE5"/>
    <w:rsid w:val="48EC1C43"/>
    <w:rsid w:val="48FDC644"/>
    <w:rsid w:val="49177C54"/>
    <w:rsid w:val="49C89067"/>
    <w:rsid w:val="4A0380AF"/>
    <w:rsid w:val="4A319F2B"/>
    <w:rsid w:val="4A7D3DDE"/>
    <w:rsid w:val="4B077C1B"/>
    <w:rsid w:val="4B2CE22D"/>
    <w:rsid w:val="4B529CC2"/>
    <w:rsid w:val="4B7951A1"/>
    <w:rsid w:val="4B9AFC23"/>
    <w:rsid w:val="4BBA2C38"/>
    <w:rsid w:val="4CE7D4C8"/>
    <w:rsid w:val="4D6209C0"/>
    <w:rsid w:val="4DB5E56E"/>
    <w:rsid w:val="4E48F2CD"/>
    <w:rsid w:val="4F104A3D"/>
    <w:rsid w:val="4F18CAD3"/>
    <w:rsid w:val="4F87923A"/>
    <w:rsid w:val="4FD955A9"/>
    <w:rsid w:val="50008E6B"/>
    <w:rsid w:val="50390FED"/>
    <w:rsid w:val="50417297"/>
    <w:rsid w:val="51274B60"/>
    <w:rsid w:val="51CA279E"/>
    <w:rsid w:val="52AB4F90"/>
    <w:rsid w:val="5314774E"/>
    <w:rsid w:val="538EDA33"/>
    <w:rsid w:val="539D5AD8"/>
    <w:rsid w:val="53B4CDBE"/>
    <w:rsid w:val="53CA3D00"/>
    <w:rsid w:val="53E3BB60"/>
    <w:rsid w:val="53E8BFEE"/>
    <w:rsid w:val="53F7838F"/>
    <w:rsid w:val="5413A05E"/>
    <w:rsid w:val="55F2242B"/>
    <w:rsid w:val="565C9E88"/>
    <w:rsid w:val="568C1FBD"/>
    <w:rsid w:val="56A85171"/>
    <w:rsid w:val="5723288E"/>
    <w:rsid w:val="57735811"/>
    <w:rsid w:val="580BB6DA"/>
    <w:rsid w:val="585ADE7A"/>
    <w:rsid w:val="585BD7D7"/>
    <w:rsid w:val="5861458E"/>
    <w:rsid w:val="58889B51"/>
    <w:rsid w:val="58F22AFF"/>
    <w:rsid w:val="59058B64"/>
    <w:rsid w:val="59272DDF"/>
    <w:rsid w:val="592F9F7E"/>
    <w:rsid w:val="59422F30"/>
    <w:rsid w:val="599C7CDE"/>
    <w:rsid w:val="5A41B081"/>
    <w:rsid w:val="5A8FAABF"/>
    <w:rsid w:val="5AAAF8D3"/>
    <w:rsid w:val="5B53F73C"/>
    <w:rsid w:val="5B650EAF"/>
    <w:rsid w:val="5BC03C13"/>
    <w:rsid w:val="5BF1D2A5"/>
    <w:rsid w:val="5BFDB775"/>
    <w:rsid w:val="5C4838B4"/>
    <w:rsid w:val="5C84E0A0"/>
    <w:rsid w:val="5D116BD7"/>
    <w:rsid w:val="5E0E93DE"/>
    <w:rsid w:val="5E75DC7D"/>
    <w:rsid w:val="5EB10CF6"/>
    <w:rsid w:val="5EECBEF1"/>
    <w:rsid w:val="5F26E6F1"/>
    <w:rsid w:val="5F5CB80E"/>
    <w:rsid w:val="5F8B0ADD"/>
    <w:rsid w:val="5F9765D2"/>
    <w:rsid w:val="60013497"/>
    <w:rsid w:val="6057213D"/>
    <w:rsid w:val="606C6620"/>
    <w:rsid w:val="60ABBB45"/>
    <w:rsid w:val="61099185"/>
    <w:rsid w:val="61258EE7"/>
    <w:rsid w:val="61323FC4"/>
    <w:rsid w:val="616ED886"/>
    <w:rsid w:val="618842A9"/>
    <w:rsid w:val="6194EC73"/>
    <w:rsid w:val="61F2F19E"/>
    <w:rsid w:val="62679983"/>
    <w:rsid w:val="629AD9E6"/>
    <w:rsid w:val="62CE1025"/>
    <w:rsid w:val="635FA849"/>
    <w:rsid w:val="64205582"/>
    <w:rsid w:val="643FE725"/>
    <w:rsid w:val="64658DC0"/>
    <w:rsid w:val="6493522B"/>
    <w:rsid w:val="64DB110B"/>
    <w:rsid w:val="65897741"/>
    <w:rsid w:val="65CCC249"/>
    <w:rsid w:val="65DBB786"/>
    <w:rsid w:val="65F48065"/>
    <w:rsid w:val="66574DBE"/>
    <w:rsid w:val="6695FD6C"/>
    <w:rsid w:val="66A53C74"/>
    <w:rsid w:val="674FEB0B"/>
    <w:rsid w:val="67914FD1"/>
    <w:rsid w:val="67A55E0D"/>
    <w:rsid w:val="67F31E1F"/>
    <w:rsid w:val="68039666"/>
    <w:rsid w:val="68623322"/>
    <w:rsid w:val="6868D80D"/>
    <w:rsid w:val="688AFA72"/>
    <w:rsid w:val="68B4D0CD"/>
    <w:rsid w:val="69015033"/>
    <w:rsid w:val="690A3CCD"/>
    <w:rsid w:val="69169F88"/>
    <w:rsid w:val="69412E6E"/>
    <w:rsid w:val="698EEE80"/>
    <w:rsid w:val="69A7EAE3"/>
    <w:rsid w:val="69B45DFF"/>
    <w:rsid w:val="69F08229"/>
    <w:rsid w:val="69FE0383"/>
    <w:rsid w:val="6A0F7221"/>
    <w:rsid w:val="6A8364F0"/>
    <w:rsid w:val="6AA60D2E"/>
    <w:rsid w:val="6AC48A60"/>
    <w:rsid w:val="6ADCFECF"/>
    <w:rsid w:val="6ADF2C92"/>
    <w:rsid w:val="6AFEFFDB"/>
    <w:rsid w:val="6B218092"/>
    <w:rsid w:val="6B374430"/>
    <w:rsid w:val="6B50C985"/>
    <w:rsid w:val="6B77EC7C"/>
    <w:rsid w:val="6BB4DF90"/>
    <w:rsid w:val="6BF7B209"/>
    <w:rsid w:val="6C356873"/>
    <w:rsid w:val="6CA9DE6C"/>
    <w:rsid w:val="6D35A445"/>
    <w:rsid w:val="6D66DCEE"/>
    <w:rsid w:val="6DD2278B"/>
    <w:rsid w:val="6E4CCAD4"/>
    <w:rsid w:val="6ED174A6"/>
    <w:rsid w:val="6EE2E344"/>
    <w:rsid w:val="6F0D4542"/>
    <w:rsid w:val="6F31291C"/>
    <w:rsid w:val="6F5F19FA"/>
    <w:rsid w:val="6F6F55A9"/>
    <w:rsid w:val="70A17C5E"/>
    <w:rsid w:val="71F691F6"/>
    <w:rsid w:val="720C6837"/>
    <w:rsid w:val="725E486D"/>
    <w:rsid w:val="7284E504"/>
    <w:rsid w:val="728DC358"/>
    <w:rsid w:val="72CADC31"/>
    <w:rsid w:val="73A0E28A"/>
    <w:rsid w:val="73DD0F19"/>
    <w:rsid w:val="7445D717"/>
    <w:rsid w:val="7462B053"/>
    <w:rsid w:val="751D2169"/>
    <w:rsid w:val="75E2A450"/>
    <w:rsid w:val="76755F0E"/>
    <w:rsid w:val="76FA1184"/>
    <w:rsid w:val="7767ECF2"/>
    <w:rsid w:val="77959937"/>
    <w:rsid w:val="77A41F19"/>
    <w:rsid w:val="77D88B0C"/>
    <w:rsid w:val="78075082"/>
    <w:rsid w:val="78EB7B68"/>
    <w:rsid w:val="7922745B"/>
    <w:rsid w:val="79B2FD5B"/>
    <w:rsid w:val="79C3BAA3"/>
    <w:rsid w:val="79DC1676"/>
    <w:rsid w:val="7A0895FC"/>
    <w:rsid w:val="7A46D0EC"/>
    <w:rsid w:val="7A77A653"/>
    <w:rsid w:val="7A9455BB"/>
    <w:rsid w:val="7AA5EC86"/>
    <w:rsid w:val="7AEF3DE8"/>
    <w:rsid w:val="7B18F706"/>
    <w:rsid w:val="7BB0C0FC"/>
    <w:rsid w:val="7BC50892"/>
    <w:rsid w:val="7BD08BE6"/>
    <w:rsid w:val="7BD1D845"/>
    <w:rsid w:val="7BF5E292"/>
    <w:rsid w:val="7C3A2586"/>
    <w:rsid w:val="7C5A151D"/>
    <w:rsid w:val="7C5FEEDF"/>
    <w:rsid w:val="7C690A5A"/>
    <w:rsid w:val="7C77903C"/>
    <w:rsid w:val="7C79DB5E"/>
    <w:rsid w:val="7C82CCAB"/>
    <w:rsid w:val="7CD40AF2"/>
    <w:rsid w:val="7CEDBF5B"/>
    <w:rsid w:val="7D15D1F2"/>
    <w:rsid w:val="7D19AA68"/>
    <w:rsid w:val="7D922A5C"/>
    <w:rsid w:val="7E04DABB"/>
    <w:rsid w:val="7E0CB0CA"/>
    <w:rsid w:val="7E13609D"/>
    <w:rsid w:val="7E274B6A"/>
    <w:rsid w:val="7EED0E96"/>
    <w:rsid w:val="7F055DF1"/>
    <w:rsid w:val="7FAF30FE"/>
    <w:rsid w:val="7FC23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333</Words>
  <Characters>189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HP</cp:lastModifiedBy>
  <cp:revision>2</cp:revision>
  <dcterms:created xsi:type="dcterms:W3CDTF">2023-05-26T13:54:00Z</dcterms:created>
  <dcterms:modified xsi:type="dcterms:W3CDTF">2023-05-26T13:54:00Z</dcterms:modified>
</cp:coreProperties>
</file>